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14DDE" w14:textId="2444DC96" w:rsidR="000766A7" w:rsidRDefault="00C35923" w:rsidP="00C35923">
      <w:pPr>
        <w:pStyle w:val="Title"/>
        <w:jc w:val="center"/>
      </w:pPr>
      <w:r>
        <w:t>Mobile App Development</w:t>
      </w:r>
    </w:p>
    <w:p w14:paraId="00CF3B8A" w14:textId="44AB2CE7" w:rsidR="00C35923" w:rsidRPr="00C35923" w:rsidRDefault="00C35923" w:rsidP="00C35923">
      <w:pPr>
        <w:pStyle w:val="Title"/>
        <w:jc w:val="center"/>
        <w:rPr>
          <w:sz w:val="44"/>
          <w:szCs w:val="44"/>
        </w:rPr>
      </w:pPr>
      <w:r w:rsidRPr="00C35923">
        <w:rPr>
          <w:sz w:val="44"/>
          <w:szCs w:val="44"/>
        </w:rPr>
        <w:t>CSE-4078</w:t>
      </w:r>
    </w:p>
    <w:p w14:paraId="1B54CCCE" w14:textId="693C65C0" w:rsidR="00C35923" w:rsidRDefault="00C35923" w:rsidP="00BB4B0C">
      <w:pPr>
        <w:pStyle w:val="Heading1"/>
        <w:jc w:val="center"/>
      </w:pPr>
      <w:r>
        <w:t xml:space="preserve">Lab Plan </w:t>
      </w:r>
      <w:r w:rsidR="00273982">
        <w:t>8</w:t>
      </w:r>
    </w:p>
    <w:p w14:paraId="3A71EF11" w14:textId="1F5E60C8" w:rsidR="00C35923" w:rsidRPr="001C65A2" w:rsidRDefault="00C35923" w:rsidP="000B10FE">
      <w:pPr>
        <w:pStyle w:val="Heading1"/>
        <w:pBdr>
          <w:top w:val="single" w:sz="4" w:space="1" w:color="auto"/>
        </w:pBdr>
        <w:rPr>
          <w:sz w:val="36"/>
          <w:szCs w:val="36"/>
        </w:rPr>
      </w:pPr>
      <w:r w:rsidRPr="001C65A2">
        <w:rPr>
          <w:sz w:val="36"/>
          <w:szCs w:val="36"/>
        </w:rPr>
        <w:t xml:space="preserve">Objective: </w:t>
      </w:r>
    </w:p>
    <w:p w14:paraId="082CA4B6" w14:textId="1E1ACB8B" w:rsidR="00134205" w:rsidRDefault="00835BB6" w:rsidP="00845873">
      <w:pPr>
        <w:pStyle w:val="ListParagraph"/>
        <w:numPr>
          <w:ilvl w:val="0"/>
          <w:numId w:val="1"/>
        </w:numPr>
      </w:pPr>
      <w:r>
        <w:t xml:space="preserve">To implement the </w:t>
      </w:r>
      <w:r w:rsidR="00875968">
        <w:t>GPS location extraction code.</w:t>
      </w:r>
    </w:p>
    <w:p w14:paraId="04FF434E" w14:textId="52477C70" w:rsidR="00875968" w:rsidRDefault="00875968" w:rsidP="00845873">
      <w:pPr>
        <w:pStyle w:val="ListParagraph"/>
        <w:numPr>
          <w:ilvl w:val="0"/>
          <w:numId w:val="1"/>
        </w:numPr>
      </w:pPr>
      <w:r>
        <w:t>To implement the concepts of Async code.</w:t>
      </w:r>
    </w:p>
    <w:p w14:paraId="1B7DC1C9" w14:textId="27D80A0A" w:rsidR="00875968" w:rsidRDefault="00875968" w:rsidP="00845873">
      <w:pPr>
        <w:pStyle w:val="ListParagraph"/>
        <w:numPr>
          <w:ilvl w:val="0"/>
          <w:numId w:val="1"/>
        </w:numPr>
      </w:pPr>
      <w:r>
        <w:t xml:space="preserve">To implement the concepts of </w:t>
      </w:r>
      <w:r w:rsidR="00ED303D">
        <w:t>widget lifecycle methods.</w:t>
      </w:r>
    </w:p>
    <w:p w14:paraId="021BC989" w14:textId="2CB2EAFF" w:rsidR="00C35923" w:rsidRPr="001C65A2" w:rsidRDefault="00C35923" w:rsidP="001C65A2">
      <w:pPr>
        <w:pStyle w:val="Heading1"/>
        <w:rPr>
          <w:sz w:val="36"/>
          <w:szCs w:val="36"/>
        </w:rPr>
      </w:pPr>
      <w:r w:rsidRPr="001C65A2">
        <w:rPr>
          <w:sz w:val="36"/>
          <w:szCs w:val="36"/>
        </w:rPr>
        <w:t>Course Learning Outcome (CLO):</w:t>
      </w:r>
    </w:p>
    <w:p w14:paraId="0B307ED3" w14:textId="19919D71" w:rsidR="00C35923" w:rsidRPr="00A27B48" w:rsidRDefault="00C35923" w:rsidP="00C35923">
      <w:pPr>
        <w:pStyle w:val="ListParagraph"/>
        <w:numPr>
          <w:ilvl w:val="0"/>
          <w:numId w:val="2"/>
        </w:numPr>
      </w:pPr>
      <w:r w:rsidRPr="00C35923">
        <w:rPr>
          <w:b/>
          <w:bCs/>
        </w:rPr>
        <w:t>CLO-</w:t>
      </w:r>
      <w:r w:rsidR="00273982">
        <w:rPr>
          <w:b/>
          <w:bCs/>
        </w:rPr>
        <w:t>3</w:t>
      </w:r>
      <w:r w:rsidRPr="00C35923">
        <w:rPr>
          <w:b/>
          <w:bCs/>
        </w:rPr>
        <w:t>:</w:t>
      </w:r>
      <w:r>
        <w:t xml:space="preserve"> </w:t>
      </w:r>
      <w:r w:rsidR="004F6082" w:rsidRPr="004F6082">
        <w:tab/>
        <w:t>Demonstrate the knowledge of “Dart” to develop cross-platform and data-driven mobile applications.</w:t>
      </w:r>
    </w:p>
    <w:p w14:paraId="2DDD1DC4" w14:textId="77777777" w:rsidR="00A27B48" w:rsidRPr="00A27B48" w:rsidRDefault="00A27B48" w:rsidP="00A27B48">
      <w:pPr>
        <w:pBdr>
          <w:bottom w:val="single" w:sz="4" w:space="1" w:color="auto"/>
        </w:pBdr>
        <w:rPr>
          <w:sz w:val="2"/>
          <w:szCs w:val="2"/>
        </w:rPr>
      </w:pPr>
    </w:p>
    <w:p w14:paraId="5F720E91" w14:textId="4970DF9D" w:rsidR="00460C5D" w:rsidRPr="00CA310E" w:rsidRDefault="00460C5D" w:rsidP="002D3603"/>
    <w:p w14:paraId="5B826341" w14:textId="3392E400" w:rsidR="00C35923" w:rsidRDefault="00C35923" w:rsidP="001C65A2">
      <w:pPr>
        <w:pStyle w:val="Heading1"/>
        <w:rPr>
          <w:sz w:val="36"/>
          <w:szCs w:val="36"/>
        </w:rPr>
      </w:pPr>
      <w:r w:rsidRPr="001C65A2">
        <w:rPr>
          <w:sz w:val="36"/>
          <w:szCs w:val="36"/>
        </w:rPr>
        <w:t>Lab Tasks</w:t>
      </w:r>
    </w:p>
    <w:p w14:paraId="254194F7" w14:textId="5CA10889" w:rsidR="00134205" w:rsidRDefault="00ED303D" w:rsidP="00DD6946">
      <w:pPr>
        <w:pStyle w:val="ListParagraph"/>
        <w:numPr>
          <w:ilvl w:val="0"/>
          <w:numId w:val="37"/>
        </w:numPr>
      </w:pPr>
      <w:r>
        <w:t>Imple</w:t>
      </w:r>
      <w:r w:rsidR="00451786">
        <w:t>ment the “geolocator” package to determine the current position of the device</w:t>
      </w:r>
      <w:r w:rsidR="00F51D03">
        <w:t xml:space="preserve"> upon click of the button</w:t>
      </w:r>
      <w:r w:rsidR="00451786">
        <w:t xml:space="preserve">. </w:t>
      </w:r>
      <w:r w:rsidR="006B2E20">
        <w:t xml:space="preserve">After determining the position </w:t>
      </w:r>
      <w:r w:rsidR="00231CC5">
        <w:t>of longitude</w:t>
      </w:r>
      <w:r w:rsidR="00F51D03">
        <w:t xml:space="preserve"> and latitude of the </w:t>
      </w:r>
      <w:r w:rsidR="00231CC5">
        <w:t>current position.</w:t>
      </w:r>
    </w:p>
    <w:p w14:paraId="36185AF9" w14:textId="3F7279ED" w:rsidR="00231CC5" w:rsidRDefault="00231CC5" w:rsidP="00DD6946">
      <w:pPr>
        <w:pStyle w:val="ListParagraph"/>
        <w:numPr>
          <w:ilvl w:val="0"/>
          <w:numId w:val="37"/>
        </w:numPr>
      </w:pPr>
      <w:r>
        <w:t xml:space="preserve">Determine the current permission status for </w:t>
      </w:r>
      <w:r w:rsidR="008067A0">
        <w:t>GPS in the App.</w:t>
      </w:r>
    </w:p>
    <w:p w14:paraId="25BC4108" w14:textId="3A4C2275" w:rsidR="008067A0" w:rsidRDefault="008067A0" w:rsidP="00DD6946">
      <w:pPr>
        <w:pStyle w:val="ListParagraph"/>
        <w:numPr>
          <w:ilvl w:val="0"/>
          <w:numId w:val="37"/>
        </w:numPr>
      </w:pPr>
      <w:r>
        <w:t xml:space="preserve">Modify the code </w:t>
      </w:r>
      <w:r w:rsidR="005D6318">
        <w:t>done in task 1 to p</w:t>
      </w:r>
      <w:r>
        <w:t>rint the longitude and latitude of the current position on start of app</w:t>
      </w:r>
      <w:r w:rsidR="005D6318">
        <w:t xml:space="preserve"> instead of button press.</w:t>
      </w:r>
    </w:p>
    <w:p w14:paraId="15D2B561" w14:textId="774A378E" w:rsidR="005D6318" w:rsidRDefault="003E49B8" w:rsidP="00DD6946">
      <w:pPr>
        <w:pStyle w:val="ListParagraph"/>
        <w:numPr>
          <w:ilvl w:val="0"/>
          <w:numId w:val="37"/>
        </w:numPr>
      </w:pPr>
      <w:r>
        <w:t xml:space="preserve">Create two app screens. Add a button on home screen to navigate to next screen. Clicking on the button should show the next screen. </w:t>
      </w:r>
      <w:r w:rsidR="00480784">
        <w:t xml:space="preserve">In the second screen implement the widget state methods to show “Second Screen is loaded” while the </w:t>
      </w:r>
      <w:r w:rsidR="00397C8C">
        <w:t>second screen is loaded and “Screen dismissed” when someone closes the second screen.</w:t>
      </w:r>
    </w:p>
    <w:p w14:paraId="431253B3" w14:textId="77777777" w:rsidR="00C83FF9" w:rsidRPr="00134205" w:rsidRDefault="00C83FF9" w:rsidP="00134205"/>
    <w:p w14:paraId="63DF29C5" w14:textId="75C87E21" w:rsidR="009E2850" w:rsidRDefault="009E2850" w:rsidP="009E2850"/>
    <w:p w14:paraId="279BAE31" w14:textId="7E6CE7DC" w:rsidR="009E2850" w:rsidRPr="009E2850" w:rsidRDefault="009E2850" w:rsidP="00DD6946">
      <w:pPr>
        <w:jc w:val="center"/>
      </w:pPr>
    </w:p>
    <w:sectPr w:rsidR="009E2850" w:rsidRPr="009E28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430E3"/>
    <w:multiLevelType w:val="multilevel"/>
    <w:tmpl w:val="3CCCE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E05DDA"/>
    <w:multiLevelType w:val="multilevel"/>
    <w:tmpl w:val="93B052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E46BDC"/>
    <w:multiLevelType w:val="multilevel"/>
    <w:tmpl w:val="4274C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8A66D2"/>
    <w:multiLevelType w:val="hybridMultilevel"/>
    <w:tmpl w:val="A20E65E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A48FC"/>
    <w:multiLevelType w:val="multilevel"/>
    <w:tmpl w:val="79DEA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BD59D6"/>
    <w:multiLevelType w:val="multilevel"/>
    <w:tmpl w:val="5428F6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E95739"/>
    <w:multiLevelType w:val="hybridMultilevel"/>
    <w:tmpl w:val="40A8E5E8"/>
    <w:lvl w:ilvl="0" w:tplc="93F6B2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B3058"/>
    <w:multiLevelType w:val="multilevel"/>
    <w:tmpl w:val="AFACC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D57935"/>
    <w:multiLevelType w:val="multilevel"/>
    <w:tmpl w:val="51F80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CC127CA"/>
    <w:multiLevelType w:val="multilevel"/>
    <w:tmpl w:val="7048E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490A65"/>
    <w:multiLevelType w:val="multilevel"/>
    <w:tmpl w:val="F63CD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B432FDE"/>
    <w:multiLevelType w:val="multilevel"/>
    <w:tmpl w:val="32486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F1F4FA4"/>
    <w:multiLevelType w:val="hybridMultilevel"/>
    <w:tmpl w:val="D30AB0C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7C44BC"/>
    <w:multiLevelType w:val="multilevel"/>
    <w:tmpl w:val="2B20F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F9D347D"/>
    <w:multiLevelType w:val="multilevel"/>
    <w:tmpl w:val="DD7C5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37690A"/>
    <w:multiLevelType w:val="multilevel"/>
    <w:tmpl w:val="E56E5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2AF7C9D"/>
    <w:multiLevelType w:val="multilevel"/>
    <w:tmpl w:val="D5C22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44723F2"/>
    <w:multiLevelType w:val="multilevel"/>
    <w:tmpl w:val="4ACA7C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686A98"/>
    <w:multiLevelType w:val="multilevel"/>
    <w:tmpl w:val="17347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9283C9C"/>
    <w:multiLevelType w:val="multilevel"/>
    <w:tmpl w:val="F6E41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B245C64"/>
    <w:multiLevelType w:val="multilevel"/>
    <w:tmpl w:val="5EAEB8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FE54166"/>
    <w:multiLevelType w:val="multilevel"/>
    <w:tmpl w:val="586C9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8D0619"/>
    <w:multiLevelType w:val="multilevel"/>
    <w:tmpl w:val="46C8C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10E5BE3"/>
    <w:multiLevelType w:val="multilevel"/>
    <w:tmpl w:val="C0842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760CCD"/>
    <w:multiLevelType w:val="multilevel"/>
    <w:tmpl w:val="8B0A9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39E1E24"/>
    <w:multiLevelType w:val="multilevel"/>
    <w:tmpl w:val="1EB09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5B358C"/>
    <w:multiLevelType w:val="multilevel"/>
    <w:tmpl w:val="D3166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E7D28E5"/>
    <w:multiLevelType w:val="hybridMultilevel"/>
    <w:tmpl w:val="C3BA50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B670D1"/>
    <w:multiLevelType w:val="hybridMultilevel"/>
    <w:tmpl w:val="7DEAFE3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757FF0"/>
    <w:multiLevelType w:val="multilevel"/>
    <w:tmpl w:val="FE769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0805A8"/>
    <w:multiLevelType w:val="hybridMultilevel"/>
    <w:tmpl w:val="5740A3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1B6BFD"/>
    <w:multiLevelType w:val="multilevel"/>
    <w:tmpl w:val="3A80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1952435"/>
    <w:multiLevelType w:val="multilevel"/>
    <w:tmpl w:val="7576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A9F7390"/>
    <w:multiLevelType w:val="multilevel"/>
    <w:tmpl w:val="3416B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BD5C29"/>
    <w:multiLevelType w:val="multilevel"/>
    <w:tmpl w:val="98E62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F0A069A"/>
    <w:multiLevelType w:val="multilevel"/>
    <w:tmpl w:val="DEFE4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F51FDA"/>
    <w:multiLevelType w:val="multilevel"/>
    <w:tmpl w:val="4350C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0"/>
  </w:num>
  <w:num w:numId="2">
    <w:abstractNumId w:val="27"/>
  </w:num>
  <w:num w:numId="3">
    <w:abstractNumId w:val="6"/>
  </w:num>
  <w:num w:numId="4">
    <w:abstractNumId w:val="11"/>
  </w:num>
  <w:num w:numId="5">
    <w:abstractNumId w:val="35"/>
  </w:num>
  <w:num w:numId="6">
    <w:abstractNumId w:val="4"/>
  </w:num>
  <w:num w:numId="7">
    <w:abstractNumId w:val="33"/>
  </w:num>
  <w:num w:numId="8">
    <w:abstractNumId w:val="29"/>
  </w:num>
  <w:num w:numId="9">
    <w:abstractNumId w:val="23"/>
  </w:num>
  <w:num w:numId="10">
    <w:abstractNumId w:val="9"/>
  </w:num>
  <w:num w:numId="11">
    <w:abstractNumId w:val="18"/>
  </w:num>
  <w:num w:numId="12">
    <w:abstractNumId w:val="26"/>
  </w:num>
  <w:num w:numId="13">
    <w:abstractNumId w:val="21"/>
  </w:num>
  <w:num w:numId="14">
    <w:abstractNumId w:val="20"/>
  </w:num>
  <w:num w:numId="15">
    <w:abstractNumId w:val="17"/>
  </w:num>
  <w:num w:numId="16">
    <w:abstractNumId w:val="1"/>
  </w:num>
  <w:num w:numId="17">
    <w:abstractNumId w:val="2"/>
  </w:num>
  <w:num w:numId="18">
    <w:abstractNumId w:val="10"/>
  </w:num>
  <w:num w:numId="19">
    <w:abstractNumId w:val="25"/>
  </w:num>
  <w:num w:numId="20">
    <w:abstractNumId w:val="22"/>
  </w:num>
  <w:num w:numId="21">
    <w:abstractNumId w:val="8"/>
  </w:num>
  <w:num w:numId="22">
    <w:abstractNumId w:val="24"/>
  </w:num>
  <w:num w:numId="23">
    <w:abstractNumId w:val="31"/>
  </w:num>
  <w:num w:numId="24">
    <w:abstractNumId w:val="0"/>
  </w:num>
  <w:num w:numId="25">
    <w:abstractNumId w:val="16"/>
  </w:num>
  <w:num w:numId="26">
    <w:abstractNumId w:val="19"/>
  </w:num>
  <w:num w:numId="27">
    <w:abstractNumId w:val="32"/>
  </w:num>
  <w:num w:numId="28">
    <w:abstractNumId w:val="34"/>
  </w:num>
  <w:num w:numId="29">
    <w:abstractNumId w:val="13"/>
  </w:num>
  <w:num w:numId="30">
    <w:abstractNumId w:val="15"/>
  </w:num>
  <w:num w:numId="31">
    <w:abstractNumId w:val="7"/>
  </w:num>
  <w:num w:numId="32">
    <w:abstractNumId w:val="14"/>
  </w:num>
  <w:num w:numId="33">
    <w:abstractNumId w:val="36"/>
  </w:num>
  <w:num w:numId="34">
    <w:abstractNumId w:val="5"/>
  </w:num>
  <w:num w:numId="35">
    <w:abstractNumId w:val="12"/>
  </w:num>
  <w:num w:numId="36">
    <w:abstractNumId w:val="28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tjA1NTS0tDQzNzJQ0lEKTi0uzszPAykwrAUAcentqCwAAAA="/>
  </w:docVars>
  <w:rsids>
    <w:rsidRoot w:val="00C35923"/>
    <w:rsid w:val="0001609E"/>
    <w:rsid w:val="00035D38"/>
    <w:rsid w:val="000766A7"/>
    <w:rsid w:val="00092BF9"/>
    <w:rsid w:val="000B10FE"/>
    <w:rsid w:val="000B6FAE"/>
    <w:rsid w:val="00100540"/>
    <w:rsid w:val="00122D7C"/>
    <w:rsid w:val="00134205"/>
    <w:rsid w:val="00140FCD"/>
    <w:rsid w:val="00152175"/>
    <w:rsid w:val="00154579"/>
    <w:rsid w:val="001672AA"/>
    <w:rsid w:val="001676EB"/>
    <w:rsid w:val="00183CDD"/>
    <w:rsid w:val="001B16D1"/>
    <w:rsid w:val="001C45B7"/>
    <w:rsid w:val="001C65A2"/>
    <w:rsid w:val="001C7801"/>
    <w:rsid w:val="001D3F6F"/>
    <w:rsid w:val="001E1846"/>
    <w:rsid w:val="00215026"/>
    <w:rsid w:val="002315CA"/>
    <w:rsid w:val="00231CC5"/>
    <w:rsid w:val="00273982"/>
    <w:rsid w:val="002C28CA"/>
    <w:rsid w:val="002C429B"/>
    <w:rsid w:val="002D3603"/>
    <w:rsid w:val="002D6047"/>
    <w:rsid w:val="002D61CD"/>
    <w:rsid w:val="002D69E1"/>
    <w:rsid w:val="00331AC1"/>
    <w:rsid w:val="00333ED5"/>
    <w:rsid w:val="00362819"/>
    <w:rsid w:val="00397C8C"/>
    <w:rsid w:val="003B3485"/>
    <w:rsid w:val="003C5845"/>
    <w:rsid w:val="003E49B8"/>
    <w:rsid w:val="00412BAF"/>
    <w:rsid w:val="004268B2"/>
    <w:rsid w:val="00440F6C"/>
    <w:rsid w:val="00451786"/>
    <w:rsid w:val="00460C5D"/>
    <w:rsid w:val="00467CCF"/>
    <w:rsid w:val="00480784"/>
    <w:rsid w:val="00483DBC"/>
    <w:rsid w:val="004A68C8"/>
    <w:rsid w:val="004C1368"/>
    <w:rsid w:val="004C6FA1"/>
    <w:rsid w:val="004C7D64"/>
    <w:rsid w:val="004E4404"/>
    <w:rsid w:val="004F3EBC"/>
    <w:rsid w:val="004F6082"/>
    <w:rsid w:val="004F6F48"/>
    <w:rsid w:val="005105C5"/>
    <w:rsid w:val="00551459"/>
    <w:rsid w:val="00557B77"/>
    <w:rsid w:val="005C47EB"/>
    <w:rsid w:val="005C6464"/>
    <w:rsid w:val="005D6318"/>
    <w:rsid w:val="00612827"/>
    <w:rsid w:val="00673CA4"/>
    <w:rsid w:val="00677639"/>
    <w:rsid w:val="006807FD"/>
    <w:rsid w:val="006A4D23"/>
    <w:rsid w:val="006B2E20"/>
    <w:rsid w:val="006E5ABC"/>
    <w:rsid w:val="006F1AA6"/>
    <w:rsid w:val="00732C23"/>
    <w:rsid w:val="007508CA"/>
    <w:rsid w:val="00756749"/>
    <w:rsid w:val="00792CB9"/>
    <w:rsid w:val="007A71BD"/>
    <w:rsid w:val="007A7560"/>
    <w:rsid w:val="007B370B"/>
    <w:rsid w:val="007C5B23"/>
    <w:rsid w:val="008067A0"/>
    <w:rsid w:val="008147AE"/>
    <w:rsid w:val="00816DB8"/>
    <w:rsid w:val="00830C71"/>
    <w:rsid w:val="00835BB6"/>
    <w:rsid w:val="00845873"/>
    <w:rsid w:val="008513E2"/>
    <w:rsid w:val="008651A5"/>
    <w:rsid w:val="00875968"/>
    <w:rsid w:val="00881855"/>
    <w:rsid w:val="00891112"/>
    <w:rsid w:val="00892A42"/>
    <w:rsid w:val="008D3AE9"/>
    <w:rsid w:val="008D47F8"/>
    <w:rsid w:val="008D7846"/>
    <w:rsid w:val="008E5EFF"/>
    <w:rsid w:val="009119E9"/>
    <w:rsid w:val="009443DE"/>
    <w:rsid w:val="00953ACE"/>
    <w:rsid w:val="00964D75"/>
    <w:rsid w:val="009705E2"/>
    <w:rsid w:val="009744C4"/>
    <w:rsid w:val="009C3DA6"/>
    <w:rsid w:val="009D5BA1"/>
    <w:rsid w:val="009E2850"/>
    <w:rsid w:val="009E476C"/>
    <w:rsid w:val="00A03777"/>
    <w:rsid w:val="00A22099"/>
    <w:rsid w:val="00A24BD6"/>
    <w:rsid w:val="00A27B48"/>
    <w:rsid w:val="00A64B92"/>
    <w:rsid w:val="00A852CB"/>
    <w:rsid w:val="00A9399C"/>
    <w:rsid w:val="00AC08A8"/>
    <w:rsid w:val="00AC6251"/>
    <w:rsid w:val="00AD7609"/>
    <w:rsid w:val="00AF1B76"/>
    <w:rsid w:val="00B679C9"/>
    <w:rsid w:val="00B76C7C"/>
    <w:rsid w:val="00BA4535"/>
    <w:rsid w:val="00BB4B0C"/>
    <w:rsid w:val="00BC547D"/>
    <w:rsid w:val="00BC54C9"/>
    <w:rsid w:val="00BE6430"/>
    <w:rsid w:val="00BF6933"/>
    <w:rsid w:val="00C35923"/>
    <w:rsid w:val="00C83FF9"/>
    <w:rsid w:val="00C86DAE"/>
    <w:rsid w:val="00CA310E"/>
    <w:rsid w:val="00CB4598"/>
    <w:rsid w:val="00CB670F"/>
    <w:rsid w:val="00CD15B5"/>
    <w:rsid w:val="00CD2835"/>
    <w:rsid w:val="00D251B8"/>
    <w:rsid w:val="00D62F1A"/>
    <w:rsid w:val="00D64652"/>
    <w:rsid w:val="00D971E4"/>
    <w:rsid w:val="00DB3233"/>
    <w:rsid w:val="00DD1138"/>
    <w:rsid w:val="00DD34C3"/>
    <w:rsid w:val="00DD48F2"/>
    <w:rsid w:val="00DD622C"/>
    <w:rsid w:val="00DD6946"/>
    <w:rsid w:val="00E43B35"/>
    <w:rsid w:val="00E452BC"/>
    <w:rsid w:val="00E45967"/>
    <w:rsid w:val="00E51F0A"/>
    <w:rsid w:val="00E530BF"/>
    <w:rsid w:val="00E627E3"/>
    <w:rsid w:val="00E655AD"/>
    <w:rsid w:val="00E7529A"/>
    <w:rsid w:val="00E7544D"/>
    <w:rsid w:val="00E81C97"/>
    <w:rsid w:val="00E94B53"/>
    <w:rsid w:val="00ED303D"/>
    <w:rsid w:val="00ED4DB3"/>
    <w:rsid w:val="00F12451"/>
    <w:rsid w:val="00F26CCC"/>
    <w:rsid w:val="00F30453"/>
    <w:rsid w:val="00F42C5E"/>
    <w:rsid w:val="00F42DA4"/>
    <w:rsid w:val="00F51D03"/>
    <w:rsid w:val="00F62A95"/>
    <w:rsid w:val="00F81BC4"/>
    <w:rsid w:val="00FB602A"/>
    <w:rsid w:val="00FE2B61"/>
    <w:rsid w:val="00FE59BF"/>
    <w:rsid w:val="00FF2874"/>
    <w:rsid w:val="00FF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9BB89"/>
  <w15:chartTrackingRefBased/>
  <w15:docId w15:val="{5CA5730A-132D-43DA-8D88-9F4A27AD9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59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5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592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592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359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59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59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3592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C35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3592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35923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C65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1C65A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5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5A2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kd">
    <w:name w:val="kd"/>
    <w:basedOn w:val="DefaultParagraphFont"/>
    <w:rsid w:val="001C65A2"/>
  </w:style>
  <w:style w:type="character" w:customStyle="1" w:styleId="na">
    <w:name w:val="na"/>
    <w:basedOn w:val="DefaultParagraphFont"/>
    <w:rsid w:val="001C65A2"/>
  </w:style>
  <w:style w:type="character" w:styleId="Emphasis">
    <w:name w:val="Emphasis"/>
    <w:basedOn w:val="DefaultParagraphFont"/>
    <w:uiPriority w:val="20"/>
    <w:qFormat/>
    <w:rsid w:val="00612827"/>
    <w:rPr>
      <w:i/>
      <w:iCs/>
    </w:rPr>
  </w:style>
  <w:style w:type="character" w:customStyle="1" w:styleId="str">
    <w:name w:val="str"/>
    <w:basedOn w:val="DefaultParagraphFont"/>
    <w:rsid w:val="00612827"/>
  </w:style>
  <w:style w:type="character" w:customStyle="1" w:styleId="devsite-heading">
    <w:name w:val="devsite-heading"/>
    <w:basedOn w:val="DefaultParagraphFont"/>
    <w:rsid w:val="008D47F8"/>
  </w:style>
  <w:style w:type="paragraph" w:customStyle="1" w:styleId="note">
    <w:name w:val="note"/>
    <w:basedOn w:val="Normal"/>
    <w:rsid w:val="008D47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C2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D5BA1"/>
    <w:rPr>
      <w:color w:val="954F72" w:themeColor="followedHyperlink"/>
      <w:u w:val="single"/>
    </w:rPr>
  </w:style>
  <w:style w:type="character" w:styleId="HTMLVariable">
    <w:name w:val="HTML Variable"/>
    <w:basedOn w:val="DefaultParagraphFont"/>
    <w:uiPriority w:val="99"/>
    <w:semiHidden/>
    <w:unhideWhenUsed/>
    <w:rsid w:val="00D251B8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F62A9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7977">
          <w:marLeft w:val="60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3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2755">
              <w:marLeft w:val="0"/>
              <w:marRight w:val="0"/>
              <w:marTop w:val="0"/>
              <w:marBottom w:val="0"/>
              <w:divBdr>
                <w:top w:val="single" w:sz="6" w:space="0" w:color="DEE2E6"/>
                <w:left w:val="single" w:sz="6" w:space="0" w:color="DEE2E6"/>
                <w:bottom w:val="single" w:sz="6" w:space="0" w:color="DEE2E6"/>
                <w:right w:val="single" w:sz="6" w:space="0" w:color="DEE2E6"/>
              </w:divBdr>
              <w:divsChild>
                <w:div w:id="214554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91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373477">
          <w:marLeft w:val="0"/>
          <w:marRight w:val="0"/>
          <w:marTop w:val="0"/>
          <w:marBottom w:val="0"/>
          <w:divBdr>
            <w:top w:val="single" w:sz="6" w:space="0" w:color="DEE2E6"/>
            <w:left w:val="single" w:sz="6" w:space="0" w:color="DEE2E6"/>
            <w:bottom w:val="single" w:sz="6" w:space="0" w:color="DEE2E6"/>
            <w:right w:val="single" w:sz="6" w:space="0" w:color="DEE2E6"/>
          </w:divBdr>
          <w:divsChild>
            <w:div w:id="9468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95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41168">
              <w:marLeft w:val="0"/>
              <w:marRight w:val="0"/>
              <w:marTop w:val="0"/>
              <w:marBottom w:val="0"/>
              <w:divBdr>
                <w:top w:val="single" w:sz="6" w:space="0" w:color="DEE2E6"/>
                <w:left w:val="single" w:sz="6" w:space="0" w:color="DEE2E6"/>
                <w:bottom w:val="single" w:sz="6" w:space="0" w:color="DEE2E6"/>
                <w:right w:val="single" w:sz="6" w:space="0" w:color="DEE2E6"/>
              </w:divBdr>
              <w:divsChild>
                <w:div w:id="99761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5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107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1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03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7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0221">
          <w:marLeft w:val="0"/>
          <w:marRight w:val="0"/>
          <w:marTop w:val="0"/>
          <w:marBottom w:val="0"/>
          <w:divBdr>
            <w:top w:val="single" w:sz="6" w:space="0" w:color="DEE2E6"/>
            <w:left w:val="single" w:sz="6" w:space="0" w:color="DEE2E6"/>
            <w:bottom w:val="single" w:sz="6" w:space="0" w:color="DEE2E6"/>
            <w:right w:val="single" w:sz="6" w:space="0" w:color="DEE2E6"/>
          </w:divBdr>
        </w:div>
        <w:div w:id="10733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7812">
          <w:marLeft w:val="0"/>
          <w:marRight w:val="0"/>
          <w:marTop w:val="0"/>
          <w:marBottom w:val="0"/>
          <w:divBdr>
            <w:top w:val="single" w:sz="6" w:space="0" w:color="DEE2E6"/>
            <w:left w:val="single" w:sz="6" w:space="0" w:color="DEE2E6"/>
            <w:bottom w:val="single" w:sz="6" w:space="0" w:color="DEE2E6"/>
            <w:right w:val="single" w:sz="6" w:space="0" w:color="DEE2E6"/>
          </w:divBdr>
        </w:div>
      </w:divsChild>
    </w:div>
    <w:div w:id="20817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9F0CDE41F6EA42ABB1D4D76329176B" ma:contentTypeVersion="2" ma:contentTypeDescription="Create a new document." ma:contentTypeScope="" ma:versionID="125081d047d4166191c0010e31aa0e1d">
  <xsd:schema xmlns:xsd="http://www.w3.org/2001/XMLSchema" xmlns:xs="http://www.w3.org/2001/XMLSchema" xmlns:p="http://schemas.microsoft.com/office/2006/metadata/properties" xmlns:ns2="a3b2041e-ce0d-4644-b8a7-f24f97c1dd15" targetNamespace="http://schemas.microsoft.com/office/2006/metadata/properties" ma:root="true" ma:fieldsID="4561940a14e89b831c67bbe8081e05ce" ns2:_="">
    <xsd:import namespace="a3b2041e-ce0d-4644-b8a7-f24f97c1dd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b2041e-ce0d-4644-b8a7-f24f97c1dd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A92EB3-235C-4853-923F-C557D81013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100BB3-1B3D-49E8-9D1A-655BBB59FD95}"/>
</file>

<file path=customXml/itemProps3.xml><?xml version="1.0" encoding="utf-8"?>
<ds:datastoreItem xmlns:ds="http://schemas.openxmlformats.org/officeDocument/2006/customXml" ds:itemID="{EAC4758F-E967-4BC9-B45A-87B5E5AA44E1}"/>
</file>

<file path=customXml/itemProps4.xml><?xml version="1.0" encoding="utf-8"?>
<ds:datastoreItem xmlns:ds="http://schemas.openxmlformats.org/officeDocument/2006/customXml" ds:itemID="{0662E9AF-9C86-443A-B7F1-DE748B91E7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Links>
    <vt:vector size="12" baseType="variant">
      <vt:variant>
        <vt:i4>131082</vt:i4>
      </vt:variant>
      <vt:variant>
        <vt:i4>3</vt:i4>
      </vt:variant>
      <vt:variant>
        <vt:i4>0</vt:i4>
      </vt:variant>
      <vt:variant>
        <vt:i4>5</vt:i4>
      </vt:variant>
      <vt:variant>
        <vt:lpwstr>https://pub.dev/packages/font_awesome_flutter</vt:lpwstr>
      </vt:variant>
      <vt:variant>
        <vt:lpwstr/>
      </vt:variant>
      <vt:variant>
        <vt:i4>1900552</vt:i4>
      </vt:variant>
      <vt:variant>
        <vt:i4>0</vt:i4>
      </vt:variant>
      <vt:variant>
        <vt:i4>0</vt:i4>
      </vt:variant>
      <vt:variant>
        <vt:i4>5</vt:i4>
      </vt:variant>
      <vt:variant>
        <vt:lpwstr>https://dribbble.com/shots/4585382-Simple-BMI-Calculato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baz Sahi</dc:creator>
  <cp:keywords/>
  <dc:description/>
  <cp:lastModifiedBy>Shahbaz Ahmad Sahi</cp:lastModifiedBy>
  <cp:revision>96</cp:revision>
  <cp:lastPrinted>2021-11-22T05:09:00Z</cp:lastPrinted>
  <dcterms:created xsi:type="dcterms:W3CDTF">2021-10-24T02:34:00Z</dcterms:created>
  <dcterms:modified xsi:type="dcterms:W3CDTF">2021-12-06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9F0CDE41F6EA42ABB1D4D76329176B</vt:lpwstr>
  </property>
</Properties>
</file>